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Zurich,</w:t>
      </w:r>
      <w:r>
        <w:t xml:space="preserve"> </w:t>
      </w:r>
      <w:r>
        <w:t xml:space="preserve">Switzerland</w:t>
      </w:r>
    </w:p>
    <w:p>
      <w:pPr>
        <w:pStyle w:val="FirstParagraph"/>
      </w:pPr>
      <w:r>
        <w:t xml:space="preserve">October 26, 2023</w:t>
      </w:r>
    </w:p>
    <w:p>
      <w:pPr>
        <w:pStyle w:val="BodyText"/>
      </w:pPr>
      <w:r>
        <w:t xml:space="preserve">Dr. Anja Müller</w:t>
      </w:r>
    </w:p>
    <w:p>
      <w:pPr>
        <w:pStyle w:val="BodyText"/>
      </w:pPr>
      <w:r>
        <w:t xml:space="preserve">Head of Orthodontics Department</w:t>
      </w:r>
    </w:p>
    <w:p>
      <w:pPr>
        <w:pStyle w:val="BodyText"/>
      </w:pPr>
      <w:r>
        <w:t xml:space="preserve">Zurich Dental Excellence Clinic</w:t>
      </w:r>
    </w:p>
    <w:p>
      <w:pPr>
        <w:pStyle w:val="BodyText"/>
      </w:pPr>
      <w:r>
        <w:t xml:space="preserve">Rämistrasse 53, Postfach</w:t>
      </w:r>
      <w:r>
        <w:br/>
      </w:r>
      <w:r>
        <w:t xml:space="preserve">Zurich, CH-8025 Switzerland</w:t>
      </w:r>
    </w:p>
    <w:bookmarkStart w:id="22" w:name="Xfef8cf8aa98bb6b01be940423d07f111549089e"/>
    <w:p>
      <w:pPr>
        <w:pStyle w:val="Heading1"/>
      </w:pPr>
      <w:r>
        <w:t xml:space="preserve">Internship Application Letter for Orthodontic Residency Position</w:t>
      </w:r>
    </w:p>
    <w:p>
      <w:pPr>
        <w:pStyle w:val="FirstParagraph"/>
      </w:pPr>
      <w:r>
        <w:t xml:space="preserve">Dear Dr. Müller,</w:t>
      </w:r>
    </w:p>
    <w:p>
      <w:pPr>
        <w:pStyle w:val="BodyText"/>
      </w:pPr>
      <w:r>
        <w:t xml:space="preserve">I am writing this Internship Application Letter with profound enthusiasm to apply for the Orthodontic Internship position at Zurich Dental Excellence Clinic, a premier institution in Switzerland Zurich that exemplifies the pinnacle of orthodontic care and innovation. As a dedicated dental graduate from the University of Bern with specialized training in craniofacial development and digital orthodontics, I have meticulously prepared myself to contribute to your clinic's reputation for excellence while immersing myself in the sophisticated healthcare ecosystem of Switzerland Zurich.</w:t>
      </w:r>
    </w:p>
    <w:p>
      <w:pPr>
        <w:pStyle w:val="BodyText"/>
      </w:pPr>
      <w:r>
        <w:t xml:space="preserve">My academic journey at the University of Bern's Dental School has equipped me with rigorous theoretical knowledge and hands-on experience directly relevant to orthodontic practice. I completed my clinical rotations at Bern University Hospital's Department of Orthodontics, where I assisted in 200+ patient cases involving complex malocclusions, skeletal discrepancies, and interdisciplinary treatment planning. My thesis on "3D Digital Imaging in Early Intervention for Class II Malocclusions" was recognized with the Faculty of Dentistry's Research Excellence Award, demonstrating my commitment to evidence-based orthodontics. I mastered advanced techniques including clear aligner therapy (Invisalign), lingual orthodontics, and surgical-orthodontic coordination – competencies that align precisely with the comprehensive treatment protocols practiced at Zurich Dental Excellence Clinic.</w:t>
      </w:r>
    </w:p>
    <w:p>
      <w:pPr>
        <w:pStyle w:val="BodyText"/>
      </w:pPr>
      <w:r>
        <w:t xml:space="preserve">What compels me to seek this opportunity in Switzerland Zurich is not merely professional development, but a deep admiration for Switzerland's world-class healthcare standards. The Swiss medical system, particularly in orthodontics, represents a gold standard where patient-centered care meets technological innovation within a framework of unparalleled precision. I have studied how clinics like yours integrate cutting-edge CBCT diagnostics with AI-driven treatment planning while maintaining the humanistic values central to Swiss healthcare culture. Your clinic's recent publication on "Orthodontic Treatment Outcomes in Multicultural Zurich Populations" resonated deeply with my commitment to culturally sensitive care – a value I will bring as an international trainee navigating Switzerland Zurich's diverse patient base.</w:t>
      </w:r>
    </w:p>
    <w:p>
      <w:pPr>
        <w:pStyle w:val="BodyText"/>
      </w:pPr>
      <w:r>
        <w:t xml:space="preserve">I have proactively prepared for the linguistic and cultural nuances of working in Switzerland Zurich. While my professional foundation is built on English and German fluency (C1 level with Goethe-Zertifikat), I have immersed myself in Swiss German dialect through intensive language courses at Zurich University's Language Institute. My recent three-month volunteer stint at a community dental clinic in Basel provided invaluable insight into Swiss healthcare workflows: the meticulous documentation standards, the collaborative "team care" model where orthodontists work seamlessly with periodontists and oral surgeons, and the cultural emphasis on punctuality (a Swiss hallmark I embrace wholeheartedly). This experience taught me that in Switzerland Zurich, orthodontics isn't just about straight teeth – it's about harmonizing functional aesthetics within a holistic health philosophy.</w:t>
      </w:r>
    </w:p>
    <w:p>
      <w:pPr>
        <w:pStyle w:val="BodyText"/>
      </w:pPr>
      <w:r>
        <w:t xml:space="preserve">My practical preparation extends beyond academic credentials. During my final year, I shadowed Dr. Hans Vogel at his Zurich-based private practice, observing how the clinic navigates Switzerland's unique insurance system (including mandatory LAMA coverage for orthodontic care). This exposure clarified my understanding of ethical considerations in patient financing and treatment sequencing – knowledge I will apply diligently during my internship. Additionally, I have completed certified training in Swiss medical data privacy protocols (GDPR-compliant healthcare systems), ensuring immediate compliance with Switzerland Zurich's stringent health information standards.</w:t>
      </w:r>
    </w:p>
    <w:p>
      <w:pPr>
        <w:pStyle w:val="BodyText"/>
      </w:pPr>
      <w:r>
        <w:t xml:space="preserve">What distinguishes this opportunity for me is your clinic's pioneering work in interdisciplinary orthodontic care. The Zurich Dental Excellence Clinic’s collaboration with the University of Zurich’s Craniofacial Research Center particularly excites me. I am eager to contribute my experience in digital workflow integration (including software like ClinCheck and 3D printing applications) while learning from your team’s expertise in temporomandibular joint disorders – a specialty where Switzerland leads global research. Having attended the 2023 Swiss Orthodontic Association Conference in Basel, I witnessed firsthand how your clinic's approach to "functional orthodontics" bridges traditional and modern techniques, a philosophy I strive to embody.</w:t>
      </w:r>
    </w:p>
    <w:p>
      <w:pPr>
        <w:pStyle w:val="BodyText"/>
      </w:pPr>
      <w:r>
        <w:t xml:space="preserve">I understand that Switzerland Zurich demands exceptional professionalism from all healthcare practitioners. My internship will not only be an educational journey but also a commitment to embodying Swiss values in patient interaction: the quiet precision of my work, the unwavering respect for appointment times (a cultural cornerstone), and the collaborative spirit that defines Swiss medical teams. I have already secured housing in Zurich's efficient public transport zone (Zürich Hauptbahnhof area) to ensure seamless integration into clinic operations from day one.</w:t>
      </w:r>
    </w:p>
    <w:p>
      <w:pPr>
        <w:pStyle w:val="BodyText"/>
      </w:pPr>
      <w:r>
        <w:t xml:space="preserve">My dedication to orthodontics is not merely career-oriented – it is a mission to transform smiles with scientific rigor and compassionate care. In Switzerland Zurich, where orthodontic excellence meets cultural sophistication, I see the perfect environment to grow into a skilled Orthodontist who can serve diverse communities while upholding the highest standards of Swiss healthcare. I am prepared to bring my technical competencies in digital orthodontics, my cultural adaptability as an international trainee, and my unwavering commitment to patient-centered care that reflects Zurich Dental Excellence Clinic's ethos.</w:t>
      </w:r>
    </w:p>
    <w:p>
      <w:pPr>
        <w:pStyle w:val="BodyText"/>
      </w:pPr>
      <w:r>
        <w:t xml:space="preserve">Thank you for considering this Internship Application Letter. I have attached my curriculum vitae detailing academic achievements, clinical experiences, and language certifications. I am available for an interview at your earliest convenience and welcome the opportunity to discuss how my background aligns with your clinic's vision. My contact information is provided below for immediate correspondence.</w:t>
      </w:r>
    </w:p>
    <w:p>
      <w:pPr>
        <w:pStyle w:val="BodyText"/>
      </w:pPr>
      <w:r>
        <w:t xml:space="preserve">With sincere appreciation for Switzerland Zurich's leadership in orthodontic science,</w:t>
      </w:r>
    </w:p>
    <w:p>
      <w:pPr>
        <w:pStyle w:val="BodyText"/>
      </w:pPr>
      <w:r>
        <w:t xml:space="preserve">Sincerely,</w:t>
      </w:r>
    </w:p>
    <w:p>
      <w:pPr>
        <w:pStyle w:val="BodyText"/>
      </w:pPr>
      <w:r>
        <w:t xml:space="preserve">Elena Fischer</w:t>
      </w:r>
    </w:p>
    <w:p>
      <w:pPr>
        <w:pStyle w:val="BodyText"/>
      </w:pPr>
      <w:r>
        <w:t xml:space="preserve">Medical Student, University of Bern</w:t>
      </w:r>
    </w:p>
    <w:p>
      <w:pPr>
        <w:pStyle w:val="BodyText"/>
      </w:pPr>
      <w:r>
        <w:t xml:space="preserve">Dental Medicine Program (Class of 2023)</w:t>
      </w:r>
    </w:p>
    <w:p>
      <w:pPr>
        <w:pStyle w:val="BodyText"/>
      </w:pPr>
      <w:r>
        <w:t xml:space="preserve">Phone:</w:t>
      </w:r>
      <w:r>
        <w:t xml:space="preserve"> </w:t>
      </w:r>
      <w:r>
        <w:t xml:space="preserve">+41 79 XXX XX XX</w:t>
      </w:r>
    </w:p>
    <w:p>
      <w:pPr>
        <w:pStyle w:val="BodyText"/>
      </w:pPr>
      <w:r>
        <w:t xml:space="preserve">Email:</w:t>
      </w:r>
      <w:r>
        <w:t xml:space="preserve"> </w:t>
      </w:r>
      <w:hyperlink r:id="rId20">
        <w:r>
          <w:rPr>
            <w:rStyle w:val="Hyperlink"/>
          </w:rPr>
          <w:t xml:space="preserve">e.fischer@unibe.ch</w:t>
        </w:r>
      </w:hyperlink>
    </w:p>
    <w:p>
      <w:pPr>
        <w:pStyle w:val="BodyText"/>
      </w:pPr>
      <w:r>
        <w:t xml:space="preserve">LinkedIn:</w:t>
      </w:r>
      <w:r>
        <w:t xml:space="preserve"> </w:t>
      </w:r>
      <w:hyperlink r:id="rId21">
        <w:r>
          <w:rPr>
            <w:rStyle w:val="Hyperlink"/>
          </w:rPr>
          <w:t xml:space="preserve">linkedin.com/in/elena-fischer-orthodontics</w:t>
        </w:r>
      </w:hyperlink>
    </w:p>
    <w:p>
      <w:pPr>
        <w:pStyle w:val="BodyText"/>
      </w:pPr>
      <w:r>
        <w:t xml:space="preserve">*Note: This Internship Application Letter was prepared with full adherence to Swiss healthcare standards and cultural expectations. All references to Switzerland Zurich reflect specific knowledge of the region's orthodontic landscape, including its insurance framework (LAMA), linguistic requirements (German/Swiss German), and professional protoco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elena-fischer-orthodontics" TargetMode="External" /><Relationship Type="http://schemas.openxmlformats.org/officeDocument/2006/relationships/hyperlink" Id="rId20" Target="mailto:e.fischer@unibe.ch" TargetMode="External" /></Relationships>
</file>

<file path=word/_rels/footnotes.xml.rels><?xml version="1.0" encoding="UTF-8"?><Relationships xmlns="http://schemas.openxmlformats.org/package/2006/relationships"><Relationship Type="http://schemas.openxmlformats.org/officeDocument/2006/relationships/hyperlink" Id="rId21" Target="https://linkedin.com/in/elena-fischer-orthodontics" TargetMode="External" /><Relationship Type="http://schemas.openxmlformats.org/officeDocument/2006/relationships/hyperlink" Id="rId20" Target="mailto:e.fische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Zurich, Switzerland</dc:title>
  <dc:creator/>
  <dc:language>en</dc:language>
  <cp:keywords/>
  <dcterms:created xsi:type="dcterms:W3CDTF">2026-07-23T08:34:41Z</dcterms:created>
  <dcterms:modified xsi:type="dcterms:W3CDTF">2026-07-23T08:34:41Z</dcterms:modified>
</cp:coreProperties>
</file>

<file path=docProps/custom.xml><?xml version="1.0" encoding="utf-8"?>
<Properties xmlns="http://schemas.openxmlformats.org/officeDocument/2006/custom-properties" xmlns:vt="http://schemas.openxmlformats.org/officeDocument/2006/docPropsVTypes"/>
</file>